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4DCBE1B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FA7EAE" w:rsidRPr="00FA7EAE">
        <w:t>1-</w:t>
      </w:r>
      <w:r w:rsidR="00C55963">
        <w:t>23</w:t>
      </w:r>
      <w:r w:rsidR="00FA7EAE" w:rsidRPr="00FA7EAE">
        <w:t>-2026 to 1-2</w:t>
      </w:r>
      <w:r w:rsidR="00C55963">
        <w:t>9</w:t>
      </w:r>
      <w:r w:rsidR="00FA7EAE" w:rsidRPr="00FA7EAE">
        <w:t>-2026</w:t>
      </w:r>
    </w:p>
    <w:p w14:paraId="665A9610" w14:textId="11FDFC13" w:rsidR="007D404D" w:rsidRPr="007D404D" w:rsidRDefault="00571C76" w:rsidP="007D404D">
      <w:pPr>
        <w:pStyle w:val="Heading1"/>
      </w:pPr>
      <w:r>
        <w:t xml:space="preserve">January </w:t>
      </w:r>
      <w:r w:rsidR="00C55963">
        <w:t>23</w:t>
      </w:r>
      <w:r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C9714E8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2B9130D1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1F5B2B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0140BE7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</w:t>
            </w:r>
            <w:r w:rsidR="00C55963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</w:tbl>
    <w:bookmarkEnd w:id="0"/>
    <w:p w14:paraId="2183C0D8" w14:textId="5B084522" w:rsidR="009C5AE9" w:rsidRPr="000E494D" w:rsidRDefault="00571C76" w:rsidP="000E494D">
      <w:pPr>
        <w:pStyle w:val="Heading1"/>
      </w:pPr>
      <w:r>
        <w:t xml:space="preserve">January </w:t>
      </w:r>
      <w:r w:rsidR="00C55963">
        <w:t>24</w:t>
      </w:r>
      <w:r>
        <w:t xml:space="preserve">, 2026 </w:t>
      </w:r>
      <w:r w:rsidR="00AD30EE">
        <w:t xml:space="preserve">and </w:t>
      </w:r>
      <w:r>
        <w:t xml:space="preserve">January </w:t>
      </w:r>
      <w:r w:rsidR="00C55963">
        <w:t>25</w:t>
      </w:r>
      <w:r>
        <w:t xml:space="preserve">, 2026 </w:t>
      </w:r>
      <w:r w:rsidR="009C5AE9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C55963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40EEE6EA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C55963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CE2F7D2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C55963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E8E913C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</w:tr>
    </w:tbl>
    <w:p w14:paraId="47764116" w14:textId="7AED2A3A" w:rsidR="009C5AE9" w:rsidRPr="00A00DC9" w:rsidRDefault="00571C76" w:rsidP="000E494D">
      <w:pPr>
        <w:pStyle w:val="Heading1"/>
      </w:pPr>
      <w:r>
        <w:t xml:space="preserve">January </w:t>
      </w:r>
      <w:r w:rsidR="00C55963">
        <w:t>26</w:t>
      </w:r>
      <w:r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C55963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2EEDD472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C55963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E1D93E6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C55963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0C75E563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</w:tr>
    </w:tbl>
    <w:p w14:paraId="547A85BB" w14:textId="1BA1DFC0" w:rsidR="009C5AE9" w:rsidRPr="00A00DC9" w:rsidRDefault="00571C76" w:rsidP="000E494D">
      <w:pPr>
        <w:pStyle w:val="Heading1"/>
      </w:pPr>
      <w:r>
        <w:t xml:space="preserve">January </w:t>
      </w:r>
      <w:r w:rsidR="001F5B2B">
        <w:t>2</w:t>
      </w:r>
      <w:r w:rsidR="00C55963">
        <w:t>7</w:t>
      </w:r>
      <w:r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C55963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4D51C92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C55963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DFAB5E0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C55963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2A92340F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</w:tr>
    </w:tbl>
    <w:p w14:paraId="56BEF334" w14:textId="3689C6BA" w:rsidR="009C5AE9" w:rsidRPr="00A00DC9" w:rsidRDefault="00571C76" w:rsidP="000E494D">
      <w:pPr>
        <w:pStyle w:val="Heading1"/>
      </w:pPr>
      <w:r>
        <w:t xml:space="preserve">January </w:t>
      </w:r>
      <w:r w:rsidR="001F5B2B">
        <w:t>2</w:t>
      </w:r>
      <w:r w:rsidR="00C55963">
        <w:t>8</w:t>
      </w:r>
      <w:r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C55963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F083996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C55963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38EE7636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C55963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690DBEB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</w:tr>
    </w:tbl>
    <w:p w14:paraId="59107D60" w14:textId="43DB654E" w:rsidR="009C5AE9" w:rsidRPr="00474BEF" w:rsidRDefault="00CF02BB" w:rsidP="000E494D">
      <w:pPr>
        <w:pStyle w:val="Heading1"/>
      </w:pPr>
      <w:r>
        <w:t xml:space="preserve">January </w:t>
      </w:r>
      <w:r w:rsidR="001F5B2B">
        <w:t>2</w:t>
      </w:r>
      <w:r w:rsidR="00C55963">
        <w:t>9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C55963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permStart w:id="1818168669" w:edGrp="everyone" w:colFirst="1" w:colLast="1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728C667E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C55963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permStart w:id="801522403" w:edGrp="everyone" w:colFirst="1" w:colLast="1"/>
            <w:permEnd w:id="1818168669"/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62949D1E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</w:tr>
      <w:tr w:rsidR="00C55963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C55963" w:rsidRPr="00CE712D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permStart w:id="1861825645" w:edGrp="everyone" w:colFirst="1" w:colLast="1"/>
            <w:permEnd w:id="801522403"/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47C1E2F1" w:rsidR="00C55963" w:rsidRPr="00A00DC9" w:rsidRDefault="00C55963" w:rsidP="00C55963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</w:tr>
      <w:permEnd w:id="1861825645"/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permStart w:id="966029894" w:edGrp="everyone"/>
      <w:permEnd w:id="966029894"/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8EFB6" w14:textId="77777777" w:rsidR="00E950EB" w:rsidRDefault="00E950EB">
      <w:pPr>
        <w:spacing w:after="0" w:line="240" w:lineRule="auto"/>
      </w:pPr>
      <w:r>
        <w:separator/>
      </w:r>
    </w:p>
  </w:endnote>
  <w:endnote w:type="continuationSeparator" w:id="0">
    <w:p w14:paraId="1DB2B3EA" w14:textId="77777777" w:rsidR="00E950EB" w:rsidRDefault="00E950EB">
      <w:pPr>
        <w:spacing w:after="0" w:line="240" w:lineRule="auto"/>
      </w:pPr>
      <w:r>
        <w:continuationSeparator/>
      </w:r>
    </w:p>
  </w:endnote>
  <w:endnote w:type="continuationNotice" w:id="1">
    <w:p w14:paraId="6273DE46" w14:textId="77777777" w:rsidR="00E950EB" w:rsidRDefault="00E950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B9F25" w14:textId="77777777" w:rsidR="00E950EB" w:rsidRDefault="00E950EB">
      <w:pPr>
        <w:spacing w:after="0" w:line="240" w:lineRule="auto"/>
      </w:pPr>
      <w:r>
        <w:separator/>
      </w:r>
    </w:p>
  </w:footnote>
  <w:footnote w:type="continuationSeparator" w:id="0">
    <w:p w14:paraId="0B294D29" w14:textId="77777777" w:rsidR="00E950EB" w:rsidRDefault="00E950EB">
      <w:pPr>
        <w:spacing w:after="0" w:line="240" w:lineRule="auto"/>
      </w:pPr>
      <w:r>
        <w:continuationSeparator/>
      </w:r>
    </w:p>
  </w:footnote>
  <w:footnote w:type="continuationNotice" w:id="1">
    <w:p w14:paraId="70B1A209" w14:textId="77777777" w:rsidR="00E950EB" w:rsidRDefault="00E950E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U/2IcPdumeLDC2k8PVvWezMtCE2PCyebhwyE+hUE5bPdrxII5v0RKevXgZyFIVZ3Hds1xFsV+PZ6Lo/mNorfbg==" w:salt="khwNOuD2sJgcRpVuJhNux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54E2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20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0</Words>
  <Characters>1825</Characters>
  <Application>Microsoft Office Word</Application>
  <DocSecurity>12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1-23T22:04:00Z</dcterms:created>
  <dcterms:modified xsi:type="dcterms:W3CDTF">2026-01-2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